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Training</w:t>
      </w:r>
      <w:r>
        <w:t xml:space="preserve"> </w:t>
      </w:r>
      <w:r>
        <w:t xml:space="preserve">Program</w:t>
      </w:r>
      <w:r>
        <w:t xml:space="preserve"> </w:t>
      </w:r>
      <w:r>
        <w:t xml:space="preserve">-</w:t>
      </w:r>
      <w:r>
        <w:t xml:space="preserve"> </w:t>
      </w:r>
      <w:r>
        <w:t xml:space="preserve">Senegal</w:t>
      </w:r>
      <w:r>
        <w:t xml:space="preserve"> </w:t>
      </w:r>
      <w:r>
        <w:t xml:space="preserve">Dakar</w:t>
      </w:r>
    </w:p>
    <w:bookmarkStart w:id="21" w:name="X697662dfead7b1b8bd41e1e07341f1045711a43"/>
    <w:p>
      <w:pPr>
        <w:pStyle w:val="Heading1"/>
      </w:pPr>
      <w:r>
        <w:t xml:space="preserve">SCHOLARSHIP APPLICATION LETTER FOR CUSTOMS OFFICER TRAINING PROGRAM</w:t>
      </w:r>
    </w:p>
    <w:p>
      <w:pPr>
        <w:pStyle w:val="FirstParagraph"/>
      </w:pPr>
      <w:r>
        <w:t xml:space="preserve">Date: October 26, 2023</w:t>
      </w:r>
    </w:p>
    <w:p>
      <w:pPr>
        <w:pStyle w:val="BodyText"/>
      </w:pPr>
      <w:r>
        <w:t xml:space="preserve">Selection Committee</w:t>
      </w:r>
      <w:r>
        <w:br/>
      </w:r>
      <w:r>
        <w:t xml:space="preserve">Senegal Customs Academy</w:t>
      </w:r>
      <w:r>
        <w:br/>
      </w:r>
      <w:r>
        <w:t xml:space="preserve">Dakar, Senegal</w:t>
      </w:r>
    </w:p>
    <w:bookmarkStart w:id="20" w:name="Xdd2d99a6f38d28efe35a6a0309b0f8a2aae8781"/>
    <w:p>
      <w:pPr>
        <w:pStyle w:val="Heading2"/>
      </w:pPr>
      <w:r>
        <w:t xml:space="preserve">Subject: Formal Scholarship Application for Customs Officer Training Program in Dakar, Senegal</w:t>
      </w:r>
    </w:p>
    <w:p>
      <w:pPr>
        <w:pStyle w:val="FirstParagraph"/>
      </w:pPr>
      <w:r>
        <w:t xml:space="preserve">Dear Esteemed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Customs Officer Training Scholarship at the Senegal Customs Academy in Dakar. As a dedicated citizen of Senegal with deep roots in Dakar's vibrant maritime community, I have long aspired to serve my nation through the critical role of a</w:t>
      </w:r>
      <w:r>
        <w:t xml:space="preserve"> </w:t>
      </w:r>
      <w:r>
        <w:rPr>
          <w:bCs/>
          <w:b/>
        </w:rPr>
        <w:t xml:space="preserve">Customs Officer</w:t>
      </w:r>
      <w:r>
        <w:t xml:space="preserve">. This scholarship represents not merely an educational opportunity, but a vital pathway to contribute meaningfully to Senegal's economic sovereignty and security within one of Africa's most dynamic trade hubs.</w:t>
      </w:r>
    </w:p>
    <w:p>
      <w:pPr>
        <w:pStyle w:val="BodyText"/>
      </w:pPr>
      <w:r>
        <w:t xml:space="preserve">My connection to Dakar is both personal and professional. Growing up in the bustling neighborhood of Gorée, I witnessed firsthand how efficient customs operations impact daily life—how timely clearance of goods sustains local markets, how strategic border management protects our nation's cultural heritage from illicit trafficking, and how transparent trade practices foster international partnerships. As the eldest son of a fisherman whose livelihood depended on coastal trade routes through Dakar's port, I developed an early understanding that customs is the silent guardian of Senegal's economic ecosystem. The strategic location of</w:t>
      </w:r>
      <w:r>
        <w:t xml:space="preserve"> </w:t>
      </w:r>
      <w:r>
        <w:rPr>
          <w:bCs/>
          <w:b/>
        </w:rPr>
        <w:t xml:space="preserve">Senegal Dakar</w:t>
      </w:r>
      <w:r>
        <w:t xml:space="preserve"> </w:t>
      </w:r>
      <w:r>
        <w:t xml:space="preserve">as West Africa's primary gateway for maritime trade—handling over 70% of the nation's imports and exports—makes this role exceptionally significant.</w:t>
      </w:r>
    </w:p>
    <w:p>
      <w:pPr>
        <w:pStyle w:val="BodyText"/>
      </w:pPr>
      <w:r>
        <w:t xml:space="preserve">My academic journey has been purposefully aligned with customs administration. I earned a Bachelor's degree in International Trade from Cheikh Anta Diop University (UCAD) with honors, specializing in trade law and economic policy. During my studies, I conducted research on "Non-Tariff Barriers in West African Ports," which was published by the Senegalese Institute of Economic Research. This work revealed critical gaps in customs efficiency at Dakar's port facilities, particularly concerning digital documentation and cross-border cooperation with ECOWAS member states. My fieldwork exposed how manual processes delay shipments by 2-3 days, costing the Senegalese economy an estimated $48 million annually in lost productivity—a problem I am determined to solve through modern customs practices.</w:t>
      </w:r>
    </w:p>
    <w:p>
      <w:pPr>
        <w:pStyle w:val="BodyText"/>
      </w:pPr>
      <w:r>
        <w:t xml:space="preserve">What distinguishes my application is my unwavering commitment to community-focused service. In 2021, I volunteered with the Dakar Chamber of Commerce's Trade Facilitation Initiative, assisting small-scale exporters navigate complex customs procedures. One memorable case involved a cooperative of artisanal peanut producers in Kaolack whose shipments were delayed due to documentation errors; my intervention helped them avoid a $15,000 loss and secure new European contracts. This experience crystallized my understanding that effective customs work requires both technical expertise and cultural sensitivity—qualities I've honed while living in Dakar's diverse neighborhoods where Senegalese, French, Malian, and Mauritanian traders interact daily.</w:t>
      </w:r>
    </w:p>
    <w:p>
      <w:pPr>
        <w:pStyle w:val="BodyText"/>
      </w:pPr>
      <w:r>
        <w:t xml:space="preserve">My professional trajectory further demonstrates my readiness for the Customs Officer role. As a junior trade analyst with the National Agency for Economic Promotion (ANPE), I managed customs data reconciliation for 200+ monthly cargo shipments entering through Dakar's Port of Ndayane. This position required me to master SAD (Single Administrative Document) systems and collaborate with regional customs authorities—a skill directly transferable to the academy's curriculum. However, the advanced training in risk assessment methodologies, anti-smuggling techniques, and digital customs platforms offered exclusively through your scholarship program represents the missing link in my professional development. Without this financial support—which would cover 100% of tuition and certification costs—I cannot access this specialized education due to family financial constraints.</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n today's globalized economy, Dakar functions as a strategic nexus for regional trade corridors like the Trans-West African Coastal Highway. A well-trained Customs Officer is not merely an inspector but a guardian of national security—preventing illicit trafficking of weapons, drugs, and counterfeit goods that threaten Senegal's stability. As I witnessed during the 2021 import surge following ECOWAS economic reforms, inadequate customs capacity can destabilize entire supply chains. My training will equip me to implement World Customs Organization (WCO) standards for automated customs clearance systems at Dakar's port, directly supporting President Bassirou Diomaye Faye's vision of transforming Senegal into a "trade hub" within the African Continental Free Trade Area (AfCFTA).</w:t>
      </w:r>
    </w:p>
    <w:p>
      <w:pPr>
        <w:pStyle w:val="BodyText"/>
      </w:pPr>
      <w:r>
        <w:t xml:space="preserve">I am particularly drawn to your academy's partnership with the International Trade Centre (ITC) to integrate AI-driven customs risk profiling—a technology currently absent in most West African ports. My technical skills in data analysis, combined with my local language fluency (French, Wolof, Serer), position me to accelerate the adoption of these innovations within</w:t>
      </w:r>
      <w:r>
        <w:t xml:space="preserve"> </w:t>
      </w:r>
      <w:r>
        <w:rPr>
          <w:bCs/>
          <w:b/>
        </w:rPr>
        <w:t xml:space="preserve">Senegal Dakar</w:t>
      </w:r>
      <w:r>
        <w:t xml:space="preserve">'s operational framework. Upon certification, I commit to serving 5 years with the Senegalese Customs Administration at the Port of Dakar before transitioning to a leadership role in regional customs coordination.</w:t>
      </w:r>
    </w:p>
    <w:p>
      <w:pPr>
        <w:pStyle w:val="BodyText"/>
      </w:pPr>
      <w:r>
        <w:t xml:space="preserve">My life experiences have instilled in me that customs work is about more than paperwork—it's about preserving dignity. When I assisted the peanut cooperative, I saw how efficient customs procedures empowered women entrepreneurs to send their children to school. This human dimension fuels my passion for this profession. The scholarship would allow me to join the ranks of Senegal's most respected Customs Officers—individuals like Commissaire Mamadou Diop (who recently prevented a $2 million drug seizure at Dakar airport)—and continue their legacy of service.</w:t>
      </w:r>
    </w:p>
    <w:p>
      <w:pPr>
        <w:pStyle w:val="BodyText"/>
      </w:pPr>
      <w:r>
        <w:t xml:space="preserve">I respectfully request the opportunity to contribute my energy, intellect, and cultural insight to your academy's mission. As a Dakar native who has seen our port's potential firsthand, I am uniquely positioned to bridge technical training with community needs. The Senegalese government's 2030 Vision for Trade Excellence hinges on professionals like those trained through this program—and I am ready to become one of them.</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ligns with your training objectives and how I can serve as a future custodian of Senegal's trade integrity in Dakar. My curriculum vitae, academic transcripts, and letters of recommendation are available upon request.</w:t>
      </w:r>
    </w:p>
    <w:p>
      <w:pPr>
        <w:pStyle w:val="BodyText"/>
      </w:pPr>
      <w:r>
        <w:t xml:space="preserve">Respectfully submitted,</w:t>
      </w:r>
    </w:p>
    <w:p>
      <w:pPr>
        <w:pStyle w:val="BodyText"/>
      </w:pPr>
      <w:r>
        <w:rPr>
          <w:bCs/>
          <w:b/>
        </w:rPr>
        <w:t xml:space="preserve">Amadou Diop</w:t>
      </w:r>
      <w:r>
        <w:br/>
      </w:r>
      <w:r>
        <w:t xml:space="preserve">Dakar, Senegal</w:t>
      </w:r>
      <w:r>
        <w:br/>
      </w:r>
      <w:r>
        <w:t xml:space="preserve">+221 77 123 4567</w:t>
      </w:r>
      <w:r>
        <w:br/>
      </w:r>
      <w:r>
        <w:t xml:space="preserve">amadou.diop@email.com</w:t>
      </w:r>
    </w:p>
    <w:p>
      <w:pPr>
        <w:pStyle w:val="BodyText"/>
      </w:pPr>
      <w:r>
        <w:t xml:space="preserve">Word Count: 898</w:t>
      </w:r>
      <w:r>
        <w:br/>
      </w:r>
      <w:r>
        <w:t xml:space="preserve">This document is formatted as a formal Scholarship Application Letter for Customs Officer training at Senegal Dakar's customs academ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stoms Officer Training Program - Senegal Dakar</dc:title>
  <dc:creator/>
  <cp:keywords/>
  <dcterms:created xsi:type="dcterms:W3CDTF">2025-12-09T15:21:50Z</dcterms:created>
  <dcterms:modified xsi:type="dcterms:W3CDTF">2025-12-09T15:21:50Z</dcterms:modified>
</cp:coreProperties>
</file>

<file path=docProps/custom.xml><?xml version="1.0" encoding="utf-8"?>
<Properties xmlns="http://schemas.openxmlformats.org/officeDocument/2006/custom-properties" xmlns:vt="http://schemas.openxmlformats.org/officeDocument/2006/docPropsVTypes"/>
</file>